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34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MALKWAL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Copper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rft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2.333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2.333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4692.333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750.77328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Conveynce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80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60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7043.10628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